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913F16" w14:textId="77777777" w:rsidR="00E57175" w:rsidRDefault="00000000">
      <w:pPr>
        <w:pStyle w:val="Heading1"/>
      </w:pPr>
      <w:bookmarkStart w:id="0" w:name="craigslist-scraper-research-report"/>
      <w:r>
        <w:t>Craigslist Scraper Research Report</w:t>
      </w:r>
    </w:p>
    <w:p w14:paraId="652DFD71" w14:textId="7F842187" w:rsidR="00E57175" w:rsidRDefault="00000000">
      <w:pPr>
        <w:pStyle w:val="Heading2"/>
      </w:pPr>
      <w:bookmarkStart w:id="1" w:name="Xd21c6157ca76b78447fc2497d17f9311c80da6f"/>
      <w:r>
        <w:t>Gear Trybe Inc. - Python Developer Intern Project</w:t>
      </w:r>
      <w:r w:rsidR="00FD1475">
        <w:br/>
      </w:r>
      <w:r w:rsidR="00FD1475">
        <w:br/>
        <w:t>Muhammad Haroon</w:t>
      </w:r>
    </w:p>
    <w:p w14:paraId="3060B8B6" w14:textId="77777777" w:rsidR="00E57175" w:rsidRDefault="00000000">
      <w:pPr>
        <w:pStyle w:val="Heading3"/>
      </w:pPr>
      <w:bookmarkStart w:id="2" w:name="overview"/>
      <w:r>
        <w:t>Overview</w:t>
      </w:r>
    </w:p>
    <w:p w14:paraId="099ADDBC" w14:textId="77777777" w:rsidR="00E57175" w:rsidRDefault="00000000">
      <w:pPr>
        <w:pStyle w:val="FirstParagraph"/>
      </w:pPr>
      <w:r>
        <w:t>This report summarizes the initial research and development of a web scraper designed to extract contact information from car listings on sfbay.craigslist.org. The project aims to automate the process of gathering seller information for potential business opportunities.</w:t>
      </w:r>
    </w:p>
    <w:p w14:paraId="153930F1" w14:textId="77777777" w:rsidR="00E57175" w:rsidRDefault="00000000">
      <w:pPr>
        <w:pStyle w:val="Heading3"/>
      </w:pPr>
      <w:bookmarkStart w:id="3" w:name="current-implementation"/>
      <w:bookmarkEnd w:id="2"/>
      <w:r>
        <w:t>Current Implementation</w:t>
      </w:r>
    </w:p>
    <w:p w14:paraId="4E175781" w14:textId="77777777" w:rsidR="00E57175" w:rsidRDefault="00000000">
      <w:pPr>
        <w:pStyle w:val="FirstParagraph"/>
      </w:pPr>
      <w:r>
        <w:t>The current implementation uses Selenium WebDriver to navigate and interact with the Craigslist website. Key features include:</w:t>
      </w:r>
    </w:p>
    <w:p w14:paraId="7084D46A" w14:textId="77777777" w:rsidR="00E5717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arch Functionality</w:t>
      </w:r>
      <w:r>
        <w:t>: The scraper can perform searches based on a given query and seller type (all, owner, or dealer).</w:t>
      </w:r>
    </w:p>
    <w:p w14:paraId="32D5DD92" w14:textId="77777777" w:rsidR="00E5717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gination</w:t>
      </w:r>
      <w:r>
        <w:t>: It navigates through multiple pages of search results.</w:t>
      </w:r>
    </w:p>
    <w:p w14:paraId="4D5978FB" w14:textId="77777777" w:rsidR="00E5717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age Navigation</w:t>
      </w:r>
      <w:r>
        <w:t>: It opens each listing in a new tab, allowing for potential data extraction.</w:t>
      </w:r>
    </w:p>
    <w:p w14:paraId="7C831E4E" w14:textId="77777777" w:rsidR="00E5717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rror Handling</w:t>
      </w:r>
      <w:r>
        <w:t>: Implements retry mechanisms for handling stale elements and timeouts.</w:t>
      </w:r>
    </w:p>
    <w:p w14:paraId="4D2E9078" w14:textId="77777777" w:rsidR="00E5717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erformance Optimization</w:t>
      </w:r>
      <w:r>
        <w:t>: Disables image loading to improve speed.</w:t>
      </w:r>
    </w:p>
    <w:p w14:paraId="0E69286F" w14:textId="77777777" w:rsidR="00E57175" w:rsidRDefault="00000000">
      <w:pPr>
        <w:pStyle w:val="Heading3"/>
      </w:pPr>
      <w:bookmarkStart w:id="4" w:name="technical-details"/>
      <w:bookmarkEnd w:id="3"/>
      <w:r>
        <w:t>Technical Details</w:t>
      </w:r>
    </w:p>
    <w:p w14:paraId="7340DFD2" w14:textId="77777777" w:rsidR="00E5717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anguage</w:t>
      </w:r>
      <w:r>
        <w:t>: Python</w:t>
      </w:r>
    </w:p>
    <w:p w14:paraId="1AD76FA8" w14:textId="77777777" w:rsidR="00E5717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ain Library</w:t>
      </w:r>
      <w:r>
        <w:t>: Selenium WebDriver</w:t>
      </w:r>
    </w:p>
    <w:p w14:paraId="55E336F4" w14:textId="77777777" w:rsidR="00E5717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rowser</w:t>
      </w:r>
      <w:r>
        <w:t>: Chrome (with ChromeDriver)</w:t>
      </w:r>
    </w:p>
    <w:p w14:paraId="08C00DF4" w14:textId="77777777" w:rsidR="00E5717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Key Classes Used</w:t>
      </w:r>
      <w:r>
        <w:t>:</w:t>
      </w:r>
    </w:p>
    <w:p w14:paraId="4AE3FEEA" w14:textId="77777777" w:rsidR="00E57175" w:rsidRDefault="00000000">
      <w:pPr>
        <w:pStyle w:val="Compact"/>
        <w:numPr>
          <w:ilvl w:val="1"/>
          <w:numId w:val="4"/>
        </w:numPr>
      </w:pPr>
      <w:proofErr w:type="gramStart"/>
      <w:r>
        <w:rPr>
          <w:rStyle w:val="VerbatimChar"/>
        </w:rPr>
        <w:t>webdriver.Chrome</w:t>
      </w:r>
      <w:proofErr w:type="gramEnd"/>
    </w:p>
    <w:p w14:paraId="27B73678" w14:textId="77777777" w:rsidR="00E57175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WebDriverWait</w:t>
      </w:r>
    </w:p>
    <w:p w14:paraId="3AB15CCE" w14:textId="77777777" w:rsidR="00E57175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expected_conditions</w:t>
      </w:r>
    </w:p>
    <w:p w14:paraId="4142220D" w14:textId="4757D756" w:rsidR="00E57175" w:rsidRDefault="00000000">
      <w:pPr>
        <w:pStyle w:val="Heading3"/>
      </w:pPr>
      <w:bookmarkStart w:id="5" w:name="limitations-and-considerations"/>
      <w:bookmarkEnd w:id="4"/>
      <w:r>
        <w:t>Considerations</w:t>
      </w:r>
    </w:p>
    <w:p w14:paraId="2121370C" w14:textId="77777777" w:rsidR="00E57175" w:rsidRDefault="00000000">
      <w:pPr>
        <w:pStyle w:val="Compact"/>
        <w:numPr>
          <w:ilvl w:val="0"/>
          <w:numId w:val="5"/>
        </w:numPr>
      </w:pPr>
      <w:r>
        <w:t>The current implementation does not actually extract contact information.</w:t>
      </w:r>
    </w:p>
    <w:p w14:paraId="12499789" w14:textId="77777777" w:rsidR="00E57175" w:rsidRDefault="00000000">
      <w:pPr>
        <w:pStyle w:val="Compact"/>
        <w:numPr>
          <w:ilvl w:val="0"/>
          <w:numId w:val="5"/>
        </w:numPr>
      </w:pPr>
      <w:r>
        <w:t>There’s no data storage mechanism implemented yet.</w:t>
      </w:r>
    </w:p>
    <w:p w14:paraId="2C4723E2" w14:textId="77777777" w:rsidR="00E57175" w:rsidRDefault="00000000">
      <w:pPr>
        <w:pStyle w:val="Compact"/>
        <w:numPr>
          <w:ilvl w:val="0"/>
          <w:numId w:val="5"/>
        </w:numPr>
      </w:pPr>
      <w:r>
        <w:t>The scraper may be detected as automated behavior by Craigslist.</w:t>
      </w:r>
    </w:p>
    <w:p w14:paraId="6F425A39" w14:textId="046EF43D" w:rsidR="00E57175" w:rsidRDefault="00000000" w:rsidP="000717D3">
      <w:pPr>
        <w:pStyle w:val="Compact"/>
        <w:numPr>
          <w:ilvl w:val="0"/>
          <w:numId w:val="5"/>
        </w:numPr>
      </w:pPr>
      <w:r>
        <w:t>Execution time may be significant due to the sleep intervals.</w:t>
      </w:r>
      <w:bookmarkEnd w:id="0"/>
      <w:bookmarkEnd w:id="1"/>
      <w:bookmarkEnd w:id="5"/>
    </w:p>
    <w:sectPr w:rsidR="00E571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975EBE" w14:textId="77777777" w:rsidR="003609D8" w:rsidRDefault="003609D8">
      <w:pPr>
        <w:spacing w:after="0"/>
      </w:pPr>
      <w:r>
        <w:separator/>
      </w:r>
    </w:p>
  </w:endnote>
  <w:endnote w:type="continuationSeparator" w:id="0">
    <w:p w14:paraId="5965416F" w14:textId="77777777" w:rsidR="003609D8" w:rsidRDefault="003609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047934" w14:textId="77777777" w:rsidR="003609D8" w:rsidRDefault="003609D8">
      <w:r>
        <w:separator/>
      </w:r>
    </w:p>
  </w:footnote>
  <w:footnote w:type="continuationSeparator" w:id="0">
    <w:p w14:paraId="68C4A487" w14:textId="77777777" w:rsidR="003609D8" w:rsidRDefault="003609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F2894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7186F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6EE43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43406076">
    <w:abstractNumId w:val="0"/>
  </w:num>
  <w:num w:numId="2" w16cid:durableId="13312494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7292288">
    <w:abstractNumId w:val="1"/>
  </w:num>
  <w:num w:numId="4" w16cid:durableId="683288803">
    <w:abstractNumId w:val="1"/>
  </w:num>
  <w:num w:numId="5" w16cid:durableId="17385491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906217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07882902">
    <w:abstractNumId w:val="1"/>
  </w:num>
  <w:num w:numId="8" w16cid:durableId="827476538">
    <w:abstractNumId w:val="1"/>
  </w:num>
  <w:num w:numId="9" w16cid:durableId="1861358613">
    <w:abstractNumId w:val="1"/>
  </w:num>
  <w:num w:numId="10" w16cid:durableId="1494491395">
    <w:abstractNumId w:val="1"/>
  </w:num>
  <w:num w:numId="11" w16cid:durableId="1099987597">
    <w:abstractNumId w:val="1"/>
  </w:num>
  <w:num w:numId="12" w16cid:durableId="864904276">
    <w:abstractNumId w:val="1"/>
  </w:num>
  <w:num w:numId="13" w16cid:durableId="299194633">
    <w:abstractNumId w:val="1"/>
  </w:num>
  <w:num w:numId="14" w16cid:durableId="1762216526">
    <w:abstractNumId w:val="1"/>
  </w:num>
  <w:num w:numId="15" w16cid:durableId="908926455">
    <w:abstractNumId w:val="1"/>
  </w:num>
  <w:num w:numId="16" w16cid:durableId="13002648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7175"/>
    <w:rsid w:val="000717D3"/>
    <w:rsid w:val="0011451F"/>
    <w:rsid w:val="003609D8"/>
    <w:rsid w:val="003A3679"/>
    <w:rsid w:val="005D48E4"/>
    <w:rsid w:val="00C01DA4"/>
    <w:rsid w:val="00C1098A"/>
    <w:rsid w:val="00E57175"/>
    <w:rsid w:val="00FC2696"/>
    <w:rsid w:val="00FC4CA2"/>
    <w:rsid w:val="00FD14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0AEFE"/>
  <w15:docId w15:val="{2C85AD4C-A9D8-445B-B47A-588385F78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09</Words>
  <Characters>1195</Characters>
  <Application>Microsoft Office Word</Application>
  <DocSecurity>0</DocSecurity>
  <Lines>9</Lines>
  <Paragraphs>2</Paragraphs>
  <ScaleCrop>false</ScaleCrop>
  <Company/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uhammad Haroon</cp:lastModifiedBy>
  <cp:revision>8</cp:revision>
  <dcterms:created xsi:type="dcterms:W3CDTF">2024-07-23T00:48:00Z</dcterms:created>
  <dcterms:modified xsi:type="dcterms:W3CDTF">2024-07-24T14:43:00Z</dcterms:modified>
</cp:coreProperties>
</file>